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D3F0E" w14:textId="6E292E15" w:rsidR="003D5AA1" w:rsidRPr="003D5AA1" w:rsidRDefault="00371AA7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</w:rPr>
      </w:pPr>
      <w:r w:rsidRPr="003D5AA1">
        <w:rPr>
          <w:rFonts w:ascii="Arial" w:eastAsia="Times New Roman" w:hAnsi="Arial" w:cs="Arial"/>
          <w:b/>
          <w:bCs/>
        </w:rPr>
        <w:t xml:space="preserve">RF Style </w:t>
      </w:r>
      <w:r w:rsidR="003D5AA1" w:rsidRPr="003D5AA1">
        <w:rPr>
          <w:rFonts w:ascii="Arial" w:eastAsia="Times New Roman" w:hAnsi="Arial" w:cs="Arial"/>
          <w:b/>
          <w:bCs/>
        </w:rPr>
        <w:t>Quick Reference</w:t>
      </w:r>
    </w:p>
    <w:p w14:paraId="6D97B7EC" w14:textId="7077CFDE" w:rsidR="00C73400" w:rsidRPr="003D5AA1" w:rsidRDefault="00C73400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</w:rPr>
      </w:pPr>
    </w:p>
    <w:p w14:paraId="3F6E70A8" w14:textId="284550CA" w:rsidR="00C73400" w:rsidRPr="003D5AA1" w:rsidRDefault="00702C52" w:rsidP="003D5AA1">
      <w:pPr>
        <w:shd w:val="clear" w:color="auto" w:fill="FFFFFF"/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RF</w:t>
      </w:r>
      <w:r w:rsidR="003D5AA1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C73400" w:rsidRPr="003D5AA1">
        <w:rPr>
          <w:rFonts w:ascii="Arial" w:hAnsi="Arial" w:cs="Arial"/>
          <w:color w:val="000000"/>
          <w:shd w:val="clear" w:color="auto" w:fill="FFFFFF"/>
        </w:rPr>
        <w:t xml:space="preserve">editorial style </w:t>
      </w:r>
      <w:r>
        <w:rPr>
          <w:rFonts w:ascii="Arial" w:hAnsi="Arial" w:cs="Arial"/>
          <w:color w:val="000000"/>
          <w:shd w:val="clear" w:color="auto" w:fill="FFFFFF"/>
        </w:rPr>
        <w:t xml:space="preserve">generally </w:t>
      </w:r>
      <w:r w:rsidR="00C73400" w:rsidRPr="003D5AA1">
        <w:rPr>
          <w:rFonts w:ascii="Arial" w:hAnsi="Arial" w:cs="Arial"/>
          <w:color w:val="000000"/>
          <w:shd w:val="clear" w:color="auto" w:fill="FFFFFF"/>
        </w:rPr>
        <w:t>follows the Associated Press (AP) Stylebook. </w:t>
      </w:r>
      <w:r w:rsidR="00A764C4">
        <w:rPr>
          <w:rFonts w:ascii="Arial" w:hAnsi="Arial" w:cs="Arial"/>
          <w:color w:val="000000"/>
          <w:shd w:val="clear" w:color="auto" w:fill="FFFFFF"/>
        </w:rPr>
        <w:t>This guide lists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bookmarkStart w:id="0" w:name="_GoBack"/>
      <w:bookmarkEnd w:id="0"/>
      <w:r>
        <w:rPr>
          <w:rFonts w:ascii="Arial" w:hAnsi="Arial" w:cs="Arial"/>
          <w:color w:val="000000"/>
          <w:shd w:val="clear" w:color="auto" w:fill="FFFFFF"/>
        </w:rPr>
        <w:t>frequently used terms and instances where RF style differs from AP.</w:t>
      </w:r>
    </w:p>
    <w:p w14:paraId="4C9ADD95" w14:textId="6C337F5C" w:rsidR="00C73400" w:rsidRPr="003D5AA1" w:rsidRDefault="00C73400" w:rsidP="003D5AA1">
      <w:pPr>
        <w:shd w:val="clear" w:color="auto" w:fill="FFFFFF"/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18E1B7BF" w14:textId="080CCFD8" w:rsidR="00F95A4E" w:rsidRDefault="00AB49B7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C2C2C"/>
        </w:rPr>
      </w:pPr>
      <w:r w:rsidRPr="003D5AA1">
        <w:rPr>
          <w:rFonts w:ascii="Arial" w:eastAsia="Times New Roman" w:hAnsi="Arial" w:cs="Arial"/>
          <w:b/>
          <w:bCs/>
          <w:u w:val="single"/>
        </w:rPr>
        <w:t>academic departments</w:t>
      </w:r>
      <w:r w:rsidRPr="003D5AA1">
        <w:rPr>
          <w:rFonts w:ascii="Arial" w:eastAsia="Times New Roman" w:hAnsi="Arial" w:cs="Arial"/>
        </w:rPr>
        <w:t xml:space="preserve">  Capitalize only when using an official, complete department name or when a proper noun or adjective is used. Prepositions should be lowercase in all instances. </w:t>
      </w:r>
      <w:r w:rsidRPr="003D5AA1">
        <w:rPr>
          <w:rFonts w:ascii="Arial" w:eastAsia="Times New Roman" w:hAnsi="Arial" w:cs="Arial"/>
          <w:color w:val="2C2C2C"/>
        </w:rPr>
        <w:t>Examples: Jane Smith is in the Department of English.</w:t>
      </w:r>
      <w:r w:rsidR="00214984" w:rsidRPr="003D5AA1">
        <w:rPr>
          <w:rFonts w:ascii="Arial" w:eastAsia="Times New Roman" w:hAnsi="Arial" w:cs="Arial"/>
          <w:color w:val="2C2C2C"/>
        </w:rPr>
        <w:t xml:space="preserve"> </w:t>
      </w:r>
      <w:r w:rsidRPr="003D5AA1">
        <w:rPr>
          <w:rFonts w:ascii="Arial" w:eastAsia="Times New Roman" w:hAnsi="Arial" w:cs="Arial"/>
          <w:color w:val="2C2C2C"/>
        </w:rPr>
        <w:t>The English department has productive scholars.</w:t>
      </w:r>
    </w:p>
    <w:p w14:paraId="6E8E4DEF" w14:textId="77777777" w:rsidR="003D5AA1" w:rsidRPr="003D5AA1" w:rsidRDefault="003D5AA1" w:rsidP="003D5AA1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2C2C2C"/>
        </w:rPr>
      </w:pPr>
    </w:p>
    <w:p w14:paraId="18CCA4ED" w14:textId="6450BA11" w:rsidR="004A161F" w:rsidRPr="003D5AA1" w:rsidRDefault="004A161F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C2C2C"/>
        </w:rPr>
      </w:pPr>
      <w:r w:rsidRPr="003D5AA1">
        <w:rPr>
          <w:rFonts w:ascii="Arial" w:eastAsia="Times New Roman" w:hAnsi="Arial" w:cs="Arial"/>
          <w:b/>
          <w:bCs/>
          <w:u w:val="single"/>
        </w:rPr>
        <w:t>Board of Directors</w:t>
      </w:r>
      <w:r w:rsidRPr="003D5AA1">
        <w:rPr>
          <w:rFonts w:ascii="Arial" w:eastAsia="Times New Roman" w:hAnsi="Arial" w:cs="Arial"/>
        </w:rPr>
        <w:t xml:space="preserve">  Capitalize, which is contrary to Associated Press Style. Prepositions should be lowercase in all instances. </w:t>
      </w:r>
    </w:p>
    <w:p w14:paraId="07FEFBEA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C2C2C"/>
        </w:rPr>
      </w:pPr>
    </w:p>
    <w:p w14:paraId="5E1E0365" w14:textId="2C6D721B" w:rsidR="004A161F" w:rsidRDefault="004A161F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Central Office</w:t>
      </w:r>
      <w:r w:rsidRPr="003D5AA1">
        <w:rPr>
          <w:rFonts w:ascii="Arial" w:eastAsia="Times New Roman" w:hAnsi="Arial" w:cs="Arial"/>
        </w:rPr>
        <w:t> Capitalize both words. Examples: Central Office is located in Albany. Contact Central Office for more information.</w:t>
      </w:r>
    </w:p>
    <w:p w14:paraId="7DBF4B86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76FBB70E" w14:textId="0B11FFD8" w:rsidR="0081666B" w:rsidRDefault="0081666B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federal</w:t>
      </w:r>
      <w:r w:rsidRPr="003D5AA1">
        <w:rPr>
          <w:rFonts w:ascii="Arial" w:eastAsia="Times New Roman" w:hAnsi="Arial" w:cs="Arial"/>
        </w:rPr>
        <w:t> Only capitalize when beginning a sentence. Examples: NSF is a source of federal funding for research.</w:t>
      </w:r>
    </w:p>
    <w:p w14:paraId="4C90AA14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2A40FE88" w14:textId="25F88ADB" w:rsidR="004A161F" w:rsidRDefault="004A161F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job titles</w:t>
      </w:r>
      <w:r w:rsidRPr="003D5AA1">
        <w:rPr>
          <w:rFonts w:ascii="Arial" w:eastAsia="Times New Roman" w:hAnsi="Arial" w:cs="Arial"/>
        </w:rPr>
        <w:t>  Capitalize at all times, which is contrary to AP Style. Examples: Director of Sponsored Programs Jane Doe; Jane Doe, Director of Sponsored Programs</w:t>
      </w:r>
      <w:r w:rsidR="003D5AA1">
        <w:rPr>
          <w:rFonts w:ascii="Arial" w:eastAsia="Times New Roman" w:hAnsi="Arial" w:cs="Arial"/>
        </w:rPr>
        <w:t>.</w:t>
      </w:r>
    </w:p>
    <w:p w14:paraId="4AF3A7C9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487ACE16" w14:textId="6F577B51" w:rsidR="004A161F" w:rsidRDefault="00BE4E06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multiyear</w:t>
      </w:r>
      <w:r w:rsidRPr="003D5AA1">
        <w:rPr>
          <w:rFonts w:ascii="Arial" w:eastAsia="Times New Roman" w:hAnsi="Arial" w:cs="Arial"/>
        </w:rPr>
        <w:t>  One word, no hyphen. Example: Professor Smith was awarded a multiyear grant.</w:t>
      </w:r>
    </w:p>
    <w:p w14:paraId="3A6FC644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0B986C2E" w14:textId="6D15F671" w:rsidR="004A161F" w:rsidRDefault="004A161F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New York State</w:t>
      </w:r>
      <w:r w:rsidRPr="003D5AA1">
        <w:rPr>
          <w:rFonts w:ascii="Arial" w:eastAsia="Times New Roman" w:hAnsi="Arial" w:cs="Arial"/>
        </w:rPr>
        <w:t>  Capitalize the "S" in State, which is contrary to AP Style. Example: SUNY campuses host incubator programs located across New York State.</w:t>
      </w:r>
    </w:p>
    <w:p w14:paraId="7E9C41C9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1067757E" w14:textId="7445BA55" w:rsidR="00BE4E06" w:rsidRDefault="00BE4E06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non-federal</w:t>
      </w:r>
      <w:r w:rsidRPr="003D5AA1">
        <w:rPr>
          <w:rFonts w:ascii="Arial" w:eastAsia="Times New Roman" w:hAnsi="Arial" w:cs="Arial"/>
        </w:rPr>
        <w:t>  Hyphenated; only capitalize when beginning a sentence. E.g. The RF administers federal and non-federal awards.</w:t>
      </w:r>
    </w:p>
    <w:p w14:paraId="320A3322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1BDF795D" w14:textId="42AFD950" w:rsidR="00BE4E06" w:rsidRDefault="00BE4E06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non-sponsored</w:t>
      </w:r>
      <w:r w:rsidRPr="003D5AA1">
        <w:rPr>
          <w:rFonts w:ascii="Arial" w:eastAsia="Times New Roman" w:hAnsi="Arial" w:cs="Arial"/>
        </w:rPr>
        <w:t>  Hyphenated; only capitalize when beginning a sentence. E.g. The RF has procedures for managing non-sponsored accounts.</w:t>
      </w:r>
    </w:p>
    <w:p w14:paraId="6F30B99C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637637EA" w14:textId="2B84682D" w:rsidR="004A161F" w:rsidRDefault="004A161F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operations manager (OM)</w:t>
      </w:r>
      <w:r w:rsidRPr="003D5AA1">
        <w:rPr>
          <w:rFonts w:ascii="Arial" w:eastAsia="Times New Roman" w:hAnsi="Arial" w:cs="Arial"/>
        </w:rPr>
        <w:t>  Only capitalize when beginning a sentence or when used as a job title. Examples: Operations Manager John Doe is a great guy. The operations managers are strong leaders on their respective campuses.</w:t>
      </w:r>
    </w:p>
    <w:p w14:paraId="119D4A89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1154F598" w14:textId="39110A0C" w:rsidR="00BE4E06" w:rsidRDefault="00BE4E06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pass-through</w:t>
      </w:r>
      <w:r w:rsidRPr="003D5AA1">
        <w:rPr>
          <w:rFonts w:ascii="Arial" w:eastAsia="Times New Roman" w:hAnsi="Arial" w:cs="Arial"/>
        </w:rPr>
        <w:t>  Hyphenated; only capitalize when beginning a sentence. E.g. NCURA hosted a webcast that featured a panel discussion on negotiating federal contracts and pass-through awards.</w:t>
      </w:r>
    </w:p>
    <w:p w14:paraId="5DBB4A12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2EA3FF86" w14:textId="51088107" w:rsidR="003B14FE" w:rsidRDefault="003B14FE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 xml:space="preserve">post-retirement </w:t>
      </w:r>
      <w:r w:rsidRPr="003D5AA1">
        <w:rPr>
          <w:rFonts w:ascii="Arial" w:eastAsia="Times New Roman" w:hAnsi="Arial" w:cs="Arial"/>
        </w:rPr>
        <w:t>Hyphenated; only capitalize when beginning a sentence. E.g. The RF sponsors a post-retirement plan.</w:t>
      </w:r>
    </w:p>
    <w:p w14:paraId="4E4AC661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7578835A" w14:textId="56518809" w:rsidR="003B14FE" w:rsidRDefault="00BE4E06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</w:rPr>
      </w:pPr>
      <w:r w:rsidRPr="003D5AA1">
        <w:rPr>
          <w:rFonts w:ascii="Arial" w:eastAsia="Times New Roman" w:hAnsi="Arial" w:cs="Arial"/>
          <w:b/>
          <w:bCs/>
          <w:u w:val="single"/>
        </w:rPr>
        <w:t>pre-award</w:t>
      </w:r>
      <w:r w:rsidRPr="003D5AA1">
        <w:rPr>
          <w:rFonts w:ascii="Arial" w:eastAsia="Times New Roman" w:hAnsi="Arial" w:cs="Arial"/>
        </w:rPr>
        <w:t>  Hyphenated. Example: The RF implemented a new pre-award and compliance system.</w:t>
      </w:r>
    </w:p>
    <w:p w14:paraId="10DC993D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6EF3FCE3" w14:textId="7E821EA9" w:rsidR="00382722" w:rsidRDefault="004A161F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hAnsi="Arial" w:cs="Arial"/>
          <w:color w:val="2C2C2C"/>
          <w:shd w:val="clear" w:color="auto" w:fill="FFFFFF"/>
        </w:rPr>
      </w:pPr>
      <w:r w:rsidRPr="003D5AA1">
        <w:rPr>
          <w:rFonts w:ascii="Arial" w:eastAsia="Times New Roman" w:hAnsi="Arial" w:cs="Arial"/>
          <w:b/>
          <w:bCs/>
          <w:u w:val="single"/>
        </w:rPr>
        <w:t>principal investigator (PI)</w:t>
      </w:r>
      <w:r w:rsidRPr="003D5AA1">
        <w:rPr>
          <w:rFonts w:ascii="Arial" w:eastAsia="Times New Roman" w:hAnsi="Arial" w:cs="Arial"/>
        </w:rPr>
        <w:t xml:space="preserve">  Only capitalize when beginning a sentence or when used as a job title. Examples: Principal Investigator Smith will make the presentation. A principal </w:t>
      </w:r>
      <w:r w:rsidRPr="003D5AA1">
        <w:rPr>
          <w:rFonts w:ascii="Arial" w:eastAsia="Times New Roman" w:hAnsi="Arial" w:cs="Arial"/>
        </w:rPr>
        <w:lastRenderedPageBreak/>
        <w:t xml:space="preserve">investigator is the primary individual in </w:t>
      </w:r>
      <w:r w:rsidRPr="003D5AA1">
        <w:rPr>
          <w:rFonts w:ascii="Arial" w:hAnsi="Arial" w:cs="Arial"/>
          <w:color w:val="2C2C2C"/>
          <w:shd w:val="clear" w:color="auto" w:fill="FFFFFF"/>
        </w:rPr>
        <w:t>charge of a grant, contract or other externally sponsored activity. </w:t>
      </w:r>
    </w:p>
    <w:p w14:paraId="60DF3BC5" w14:textId="77777777" w:rsidR="003D5AA1" w:rsidRPr="003D5AA1" w:rsidRDefault="003D5AA1" w:rsidP="003D5AA1">
      <w:pPr>
        <w:shd w:val="clear" w:color="auto" w:fill="FFFFFF"/>
        <w:spacing w:after="0" w:line="240" w:lineRule="auto"/>
        <w:rPr>
          <w:rFonts w:ascii="Arial" w:hAnsi="Arial" w:cs="Arial"/>
          <w:color w:val="2C2C2C"/>
          <w:shd w:val="clear" w:color="auto" w:fill="FFFFFF"/>
        </w:rPr>
      </w:pPr>
    </w:p>
    <w:p w14:paraId="0EE2EDE3" w14:textId="7DDB5E36" w:rsidR="00382722" w:rsidRPr="003D5AA1" w:rsidRDefault="003B14FE" w:rsidP="003D5AA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hAnsi="Arial" w:cs="Arial"/>
          <w:color w:val="2C2C2C"/>
          <w:shd w:val="clear" w:color="auto" w:fill="FFFFFF"/>
        </w:rPr>
      </w:pPr>
      <w:r w:rsidRPr="003D5AA1">
        <w:rPr>
          <w:rFonts w:ascii="Arial" w:eastAsia="Times New Roman" w:hAnsi="Arial" w:cs="Arial"/>
          <w:b/>
          <w:bCs/>
          <w:color w:val="2C2C2C"/>
        </w:rPr>
        <w:t>Serial comma or series comma</w:t>
      </w:r>
      <w:r w:rsidR="00382722" w:rsidRPr="003D5AA1">
        <w:rPr>
          <w:rFonts w:ascii="Arial" w:eastAsia="Times New Roman" w:hAnsi="Arial" w:cs="Arial"/>
          <w:color w:val="2C2C2C"/>
        </w:rPr>
        <w:t xml:space="preserve"> </w:t>
      </w:r>
      <w:r w:rsidR="003D5AA1">
        <w:rPr>
          <w:rFonts w:ascii="Arial" w:eastAsia="Times New Roman" w:hAnsi="Arial" w:cs="Arial"/>
          <w:color w:val="2C2C2C"/>
        </w:rPr>
        <w:t xml:space="preserve"> </w:t>
      </w:r>
      <w:r w:rsidRPr="003D5AA1">
        <w:rPr>
          <w:rFonts w:ascii="Arial" w:eastAsia="Times New Roman" w:hAnsi="Arial" w:cs="Arial"/>
          <w:color w:val="2C2C2C"/>
        </w:rPr>
        <w:t xml:space="preserve">In general, put a comma before the words </w:t>
      </w:r>
      <w:r w:rsidRPr="003D5AA1">
        <w:rPr>
          <w:rFonts w:ascii="Arial" w:eastAsia="Times New Roman" w:hAnsi="Arial" w:cs="Arial"/>
          <w:i/>
          <w:iCs/>
          <w:color w:val="2C2C2C"/>
        </w:rPr>
        <w:t>and</w:t>
      </w:r>
      <w:r w:rsidRPr="003D5AA1">
        <w:rPr>
          <w:rFonts w:ascii="Arial" w:eastAsia="Times New Roman" w:hAnsi="Arial" w:cs="Arial"/>
          <w:color w:val="2C2C2C"/>
        </w:rPr>
        <w:t xml:space="preserve"> or </w:t>
      </w:r>
      <w:r w:rsidRPr="003D5AA1">
        <w:rPr>
          <w:rFonts w:ascii="Arial" w:eastAsia="Times New Roman" w:hAnsi="Arial" w:cs="Arial"/>
          <w:i/>
          <w:iCs/>
          <w:color w:val="2C2C2C"/>
        </w:rPr>
        <w:t>or</w:t>
      </w:r>
      <w:r w:rsidRPr="003D5AA1">
        <w:rPr>
          <w:rFonts w:ascii="Arial" w:eastAsia="Times New Roman" w:hAnsi="Arial" w:cs="Arial"/>
          <w:color w:val="2C2C2C"/>
        </w:rPr>
        <w:t xml:space="preserve"> in a series only when it's needed for clarity. </w:t>
      </w:r>
      <w:r w:rsidR="00382722" w:rsidRPr="003D5AA1">
        <w:rPr>
          <w:rFonts w:ascii="Arial" w:eastAsia="Times New Roman" w:hAnsi="Arial" w:cs="Arial"/>
          <w:color w:val="2C2C2C"/>
        </w:rPr>
        <w:t xml:space="preserve">Examples: The flag is red, white and blue. </w:t>
      </w:r>
      <w:r w:rsidR="00382722" w:rsidRPr="003D5AA1">
        <w:rPr>
          <w:rFonts w:ascii="Arial" w:hAnsi="Arial" w:cs="Arial"/>
          <w:color w:val="3C4043"/>
          <w:shd w:val="clear" w:color="auto" w:fill="FFFFFF"/>
        </w:rPr>
        <w:t>The RF uses a state-of-the-art business system to process human resources, grants </w:t>
      </w:r>
      <w:r w:rsidR="00382722" w:rsidRPr="003D5AA1">
        <w:rPr>
          <w:rStyle w:val="Emphasis"/>
          <w:rFonts w:ascii="Arial" w:hAnsi="Arial" w:cs="Arial"/>
          <w:i w:val="0"/>
          <w:iCs w:val="0"/>
          <w:color w:val="52565A"/>
          <w:shd w:val="clear" w:color="auto" w:fill="FFFFFF"/>
        </w:rPr>
        <w:t>administration</w:t>
      </w:r>
      <w:r w:rsidR="00382722" w:rsidRPr="003D5AA1">
        <w:rPr>
          <w:rFonts w:ascii="Arial" w:hAnsi="Arial" w:cs="Arial"/>
          <w:color w:val="3C4043"/>
          <w:shd w:val="clear" w:color="auto" w:fill="FFFFFF"/>
        </w:rPr>
        <w:t>, and purchasing/payables transactions.</w:t>
      </w:r>
    </w:p>
    <w:p w14:paraId="795F9579" w14:textId="77777777" w:rsidR="004A161F" w:rsidRPr="003D5AA1" w:rsidRDefault="004A161F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p w14:paraId="150A2737" w14:textId="77777777" w:rsidR="00214168" w:rsidRPr="003D5AA1" w:rsidRDefault="00214168" w:rsidP="003D5AA1">
      <w:pPr>
        <w:shd w:val="clear" w:color="auto" w:fill="FFFFFF"/>
        <w:spacing w:after="0" w:line="240" w:lineRule="auto"/>
        <w:rPr>
          <w:rFonts w:ascii="Arial" w:eastAsia="Times New Roman" w:hAnsi="Arial" w:cs="Arial"/>
        </w:rPr>
      </w:pPr>
    </w:p>
    <w:sectPr w:rsidR="00214168" w:rsidRPr="003D5A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600C4C"/>
    <w:multiLevelType w:val="hybridMultilevel"/>
    <w:tmpl w:val="2C98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AA4ECA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273477"/>
    <w:multiLevelType w:val="hybridMultilevel"/>
    <w:tmpl w:val="E51E4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FA0183"/>
    <w:multiLevelType w:val="hybridMultilevel"/>
    <w:tmpl w:val="0540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jQys7Q0MDEzsLRQ0lEKTi0uzszPAykwqgUA0Z7NqywAAAA="/>
  </w:docVars>
  <w:rsids>
    <w:rsidRoot w:val="003F34A6"/>
    <w:rsid w:val="000225C5"/>
    <w:rsid w:val="00045DCD"/>
    <w:rsid w:val="00214168"/>
    <w:rsid w:val="00214984"/>
    <w:rsid w:val="0034370B"/>
    <w:rsid w:val="00371AA7"/>
    <w:rsid w:val="00382722"/>
    <w:rsid w:val="003B14FE"/>
    <w:rsid w:val="003D5AA1"/>
    <w:rsid w:val="003F34A6"/>
    <w:rsid w:val="00455B66"/>
    <w:rsid w:val="004A161F"/>
    <w:rsid w:val="00702C52"/>
    <w:rsid w:val="00785940"/>
    <w:rsid w:val="0081666B"/>
    <w:rsid w:val="00A764C4"/>
    <w:rsid w:val="00AB49B7"/>
    <w:rsid w:val="00BE4E06"/>
    <w:rsid w:val="00C73400"/>
    <w:rsid w:val="00F1773B"/>
    <w:rsid w:val="00F9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A6215"/>
  <w15:chartTrackingRefBased/>
  <w15:docId w15:val="{C17F5187-2B7D-4E8F-A230-4CC462EBA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F34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3F3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F34A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3F34A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F34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F34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F34A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8272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9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9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9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6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1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6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33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76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3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6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78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74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70467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908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202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61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4212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49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3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13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02318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27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644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8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475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FFFFFF"/>
                            <w:right w:val="none" w:sz="0" w:space="0" w:color="auto"/>
                          </w:divBdr>
                          <w:divsChild>
                            <w:div w:id="21150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FFFFF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3594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FFFFF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0181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FFFFF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8005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FFFFF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667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FFFFF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0546570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48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276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00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775436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26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994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16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797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7501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05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19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363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71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2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6CFFD-7254-4D1E-A1EF-E8986F486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330</Characters>
  <Application>Microsoft Office Word</Application>
  <DocSecurity>0</DocSecurity>
  <Lines>3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francois, Joanne</dc:creator>
  <cp:keywords/>
  <dc:description/>
  <cp:lastModifiedBy>Lafrancois, Joanne</cp:lastModifiedBy>
  <cp:revision>2</cp:revision>
  <dcterms:created xsi:type="dcterms:W3CDTF">2020-07-03T12:49:00Z</dcterms:created>
  <dcterms:modified xsi:type="dcterms:W3CDTF">2020-07-03T12:49:00Z</dcterms:modified>
</cp:coreProperties>
</file>